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473" w:rsidRDefault="00C04385" w:rsidP="001817CC">
      <w:pPr>
        <w:pStyle w:val="Heading2"/>
      </w:pPr>
      <w:r>
        <w:t xml:space="preserve">Chapter 3: </w:t>
      </w:r>
      <w:r w:rsidR="00815473">
        <w:t>Analysis</w:t>
      </w:r>
    </w:p>
    <w:p w:rsidR="005670F5" w:rsidRDefault="00C04385" w:rsidP="001817CC">
      <w:pPr>
        <w:pStyle w:val="Heading3"/>
      </w:pPr>
      <w:r>
        <w:t xml:space="preserve">3.1 </w:t>
      </w:r>
      <w:r w:rsidR="00862493">
        <w:t>Introduction</w:t>
      </w:r>
    </w:p>
    <w:p w:rsidR="00DA23C7" w:rsidRPr="00DA23C7" w:rsidRDefault="00DA23C7" w:rsidP="001817CC"/>
    <w:p w:rsidR="008F1DED" w:rsidRDefault="005670F5" w:rsidP="001817CC">
      <w:r>
        <w:t>This project aims to reduce the time this company takes to prepare and do the distribution and to correctly create a custom validated report for each artist/producer. Currently the problem they have showed is that, some of the reports come late as there are a lot of songs to process and the records are constantly changing because every day</w:t>
      </w:r>
      <w:r w:rsidR="008F1DED">
        <w:t xml:space="preserve"> these songs are played</w:t>
      </w:r>
      <w:r>
        <w:t xml:space="preserve">, there are errors made by the </w:t>
      </w:r>
      <w:r w:rsidR="008F1DED">
        <w:t>company’s</w:t>
      </w:r>
      <w:r>
        <w:t xml:space="preserve"> workers i.e. Some artist/producers don’t get paid properly, calculating the total amount of time played wrong, etc. </w:t>
      </w:r>
    </w:p>
    <w:p w:rsidR="00862493" w:rsidRDefault="000812A2" w:rsidP="001817CC">
      <w:r>
        <w:t xml:space="preserve"> </w:t>
      </w:r>
      <w:r w:rsidR="008F1DED">
        <w:t>The solution this project offers is an interface that manages a database that contains all the information contained of all the records the company needs.</w:t>
      </w:r>
      <w:r w:rsidR="000B3C55">
        <w:t xml:space="preserve"> This interface will offer some essential </w:t>
      </w:r>
      <w:r w:rsidR="00862493">
        <w:t>functionality.</w:t>
      </w:r>
    </w:p>
    <w:p w:rsidR="00862493" w:rsidRDefault="00862493" w:rsidP="001817CC">
      <w:r>
        <w:t>More functionality will come as the software develops, an idea for this would be store artist/producer emails and as soon as the process is finished they will receive their report of how much they have earned in royalties.</w:t>
      </w:r>
    </w:p>
    <w:p w:rsidR="00DA23C7" w:rsidRDefault="00DA23C7" w:rsidP="001817CC"/>
    <w:p w:rsidR="00DA23C7" w:rsidRDefault="00DA23C7" w:rsidP="001817CC">
      <w:pPr>
        <w:pStyle w:val="Heading3"/>
      </w:pPr>
      <w:r>
        <w:t>3.2 SWOT Analysis</w:t>
      </w:r>
    </w:p>
    <w:p w:rsidR="00DA23C7" w:rsidRDefault="00DA23C7" w:rsidP="001817CC"/>
    <w:p w:rsidR="00DA23C7" w:rsidRDefault="00DA23C7" w:rsidP="001817CC">
      <w:r>
        <w:t>SWOT analysis was conducted to identify key features which could be incorporated into the creation of this system that will help the company improve its performance.</w:t>
      </w:r>
    </w:p>
    <w:p w:rsidR="006B5280" w:rsidRDefault="006B5280" w:rsidP="001817CC"/>
    <w:tbl>
      <w:tblPr>
        <w:tblpPr w:leftFromText="180" w:rightFromText="180" w:vertAnchor="page" w:horzAnchor="margin" w:tblpXSpec="center" w:tblpY="9676"/>
        <w:tblW w:w="10448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41"/>
        <w:gridCol w:w="5707"/>
      </w:tblGrid>
      <w:tr w:rsidR="006B5280" w:rsidTr="006B5280">
        <w:tc>
          <w:tcPr>
            <w:tcW w:w="47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B5280" w:rsidRPr="00DA23C7" w:rsidRDefault="006B5280" w:rsidP="001817CC">
            <w:pPr>
              <w:rPr>
                <w:rFonts w:cs="Times New Roman"/>
                <w:b/>
                <w:szCs w:val="24"/>
              </w:rPr>
            </w:pPr>
            <w:r w:rsidRPr="00DA23C7">
              <w:rPr>
                <w:rFonts w:cs="Times New Roman"/>
                <w:b/>
                <w:szCs w:val="24"/>
              </w:rPr>
              <w:t>Strengths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Reduce the amount of time taken to finish the process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Bespoke program for the company’s records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Can be used in any operating system that has java on it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9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Better level of controlling the information on the system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B5280" w:rsidRPr="00DA23C7" w:rsidRDefault="006B5280" w:rsidP="001817CC">
            <w:pPr>
              <w:rPr>
                <w:rFonts w:cs="Times New Roman"/>
                <w:b/>
                <w:szCs w:val="24"/>
              </w:rPr>
            </w:pPr>
            <w:r w:rsidRPr="00DA23C7">
              <w:rPr>
                <w:rFonts w:cs="Times New Roman"/>
                <w:b/>
                <w:szCs w:val="24"/>
              </w:rPr>
              <w:t>Weaknesses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Staff might need training to use the program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 xml:space="preserve">A high standard implementation of the system can be expensive </w:t>
            </w:r>
          </w:p>
        </w:tc>
      </w:tr>
      <w:tr w:rsidR="006B5280" w:rsidTr="006B5280">
        <w:tc>
          <w:tcPr>
            <w:tcW w:w="47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B5280" w:rsidRPr="00DA23C7" w:rsidRDefault="006B5280" w:rsidP="001817CC">
            <w:pPr>
              <w:rPr>
                <w:rFonts w:cs="Times New Roman"/>
                <w:b/>
                <w:szCs w:val="24"/>
              </w:rPr>
            </w:pPr>
            <w:r w:rsidRPr="00DA23C7">
              <w:rPr>
                <w:rFonts w:cs="Times New Roman"/>
                <w:b/>
                <w:szCs w:val="24"/>
              </w:rPr>
              <w:t>Opportunities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11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Creating a new system that can be used to manage databases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11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Allow company to keep a more manageable record keeping framework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B5280" w:rsidRPr="00DA23C7" w:rsidRDefault="006B5280" w:rsidP="001817CC">
            <w:pPr>
              <w:rPr>
                <w:rFonts w:cs="Times New Roman"/>
                <w:b/>
                <w:szCs w:val="24"/>
              </w:rPr>
            </w:pPr>
            <w:r w:rsidRPr="00DA23C7">
              <w:rPr>
                <w:rFonts w:cs="Times New Roman"/>
                <w:b/>
                <w:szCs w:val="24"/>
              </w:rPr>
              <w:t>Threats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Company will not develop as consequence of not adapting to new technologies</w:t>
            </w:r>
          </w:p>
          <w:p w:rsidR="006B5280" w:rsidRPr="00DA23C7" w:rsidRDefault="006B5280" w:rsidP="001817CC">
            <w:pPr>
              <w:pStyle w:val="ListParagraph"/>
              <w:numPr>
                <w:ilvl w:val="0"/>
                <w:numId w:val="12"/>
              </w:numPr>
              <w:rPr>
                <w:rFonts w:cs="Times New Roman"/>
                <w:szCs w:val="24"/>
              </w:rPr>
            </w:pPr>
            <w:r w:rsidRPr="00DA23C7">
              <w:rPr>
                <w:rFonts w:cs="Times New Roman"/>
                <w:szCs w:val="24"/>
              </w:rPr>
              <w:t>Increase the amount of changes in the projects once feedback is given</w:t>
            </w:r>
          </w:p>
        </w:tc>
      </w:tr>
    </w:tbl>
    <w:p w:rsidR="006B5280" w:rsidRDefault="006B5280" w:rsidP="001817CC">
      <w:pPr>
        <w:pStyle w:val="Heading3"/>
      </w:pPr>
      <w:r>
        <w:t>3.2.1 SWOT Analysis before build</w:t>
      </w:r>
    </w:p>
    <w:p w:rsidR="006B5280" w:rsidRDefault="006B5280" w:rsidP="001817CC"/>
    <w:p w:rsidR="000812A2" w:rsidRDefault="006B5280" w:rsidP="001817CC">
      <w:r>
        <w:lastRenderedPageBreak/>
        <w:t>This SWOT analysis was carried out so a better understanding</w:t>
      </w:r>
      <w:r w:rsidR="008B585E">
        <w:t xml:space="preserve"> of what features and improvements need to be integrated in the new system.</w:t>
      </w:r>
      <w:r>
        <w:t xml:space="preserve"> </w:t>
      </w:r>
    </w:p>
    <w:p w:rsidR="000812A2" w:rsidRDefault="000812A2" w:rsidP="001817CC"/>
    <w:p w:rsidR="006B5280" w:rsidRDefault="008B585E" w:rsidP="001817CC">
      <w:pPr>
        <w:pStyle w:val="Heading3"/>
      </w:pPr>
      <w:r>
        <w:t>3.3 Functional and Non-Functional Requirements</w:t>
      </w:r>
    </w:p>
    <w:p w:rsidR="008B585E" w:rsidRDefault="008B585E" w:rsidP="001817CC"/>
    <w:p w:rsidR="006B5280" w:rsidRDefault="008B585E" w:rsidP="001817CC">
      <w:r>
        <w:t xml:space="preserve">After identifying what features need to be added using the SWOT analysis, a list of functional and non-functional requirements was created as considered crucial to the development of the new system that will be incorporated. </w:t>
      </w:r>
    </w:p>
    <w:p w:rsidR="006B5280" w:rsidRDefault="006B5280" w:rsidP="001817CC"/>
    <w:p w:rsidR="000812A2" w:rsidRDefault="008B585E" w:rsidP="001817CC">
      <w:pPr>
        <w:pStyle w:val="Heading3"/>
      </w:pPr>
      <w:r>
        <w:t xml:space="preserve">3.3.1 Functional Requirements </w:t>
      </w:r>
    </w:p>
    <w:p w:rsidR="008B585E" w:rsidRPr="008B585E" w:rsidRDefault="008B585E" w:rsidP="001817CC"/>
    <w:p w:rsidR="000B3C55" w:rsidRPr="000B3C55" w:rsidRDefault="000812A2" w:rsidP="001817CC">
      <w:pPr>
        <w:pStyle w:val="ListParagraph"/>
        <w:numPr>
          <w:ilvl w:val="0"/>
          <w:numId w:val="13"/>
        </w:numPr>
      </w:pPr>
      <w:r w:rsidRPr="000B3C55">
        <w:t>Store information</w:t>
      </w:r>
    </w:p>
    <w:p w:rsidR="000B3C55" w:rsidRPr="000B3C55" w:rsidRDefault="000B3C55" w:rsidP="001817CC">
      <w:pPr>
        <w:pStyle w:val="ListParagraph"/>
        <w:numPr>
          <w:ilvl w:val="0"/>
          <w:numId w:val="13"/>
        </w:numPr>
      </w:pPr>
      <w:r w:rsidRPr="000B3C55">
        <w:t>Edit information</w:t>
      </w:r>
    </w:p>
    <w:p w:rsidR="000B3C55" w:rsidRPr="000B3C55" w:rsidRDefault="000B3C55" w:rsidP="001817CC">
      <w:pPr>
        <w:pStyle w:val="ListParagraph"/>
        <w:numPr>
          <w:ilvl w:val="0"/>
          <w:numId w:val="13"/>
        </w:numPr>
      </w:pPr>
      <w:r w:rsidRPr="000B3C55">
        <w:t xml:space="preserve">Produce </w:t>
      </w:r>
      <w:r w:rsidR="008B585E">
        <w:t xml:space="preserve">artist </w:t>
      </w:r>
      <w:r w:rsidRPr="000B3C55">
        <w:t>Report</w:t>
      </w:r>
    </w:p>
    <w:p w:rsidR="000B3C55" w:rsidRPr="000B3C55" w:rsidRDefault="000B3C55" w:rsidP="001817CC">
      <w:pPr>
        <w:pStyle w:val="ListParagraph"/>
        <w:numPr>
          <w:ilvl w:val="0"/>
          <w:numId w:val="13"/>
        </w:numPr>
      </w:pPr>
      <w:r w:rsidRPr="000B3C55">
        <w:t xml:space="preserve">Search </w:t>
      </w:r>
      <w:r w:rsidR="008B585E">
        <w:t xml:space="preserve">artist </w:t>
      </w:r>
      <w:r w:rsidRPr="000B3C55">
        <w:t>information</w:t>
      </w:r>
    </w:p>
    <w:p w:rsidR="000B3C55" w:rsidRPr="000B3C55" w:rsidRDefault="000B3C55" w:rsidP="001817CC">
      <w:pPr>
        <w:pStyle w:val="ListParagraph"/>
        <w:numPr>
          <w:ilvl w:val="0"/>
          <w:numId w:val="13"/>
        </w:numPr>
      </w:pPr>
      <w:r w:rsidRPr="000B3C55">
        <w:t>Calculate total</w:t>
      </w:r>
    </w:p>
    <w:p w:rsidR="000B3C55" w:rsidRPr="000B3C55" w:rsidRDefault="000B3C55" w:rsidP="001817CC">
      <w:pPr>
        <w:pStyle w:val="ListParagraph"/>
        <w:numPr>
          <w:ilvl w:val="0"/>
          <w:numId w:val="13"/>
        </w:numPr>
      </w:pPr>
      <w:r w:rsidRPr="000B3C55">
        <w:t>Validate entries</w:t>
      </w:r>
    </w:p>
    <w:p w:rsidR="000B3C55" w:rsidRDefault="000B3C55" w:rsidP="001817CC">
      <w:pPr>
        <w:pStyle w:val="ListParagraph"/>
        <w:numPr>
          <w:ilvl w:val="0"/>
          <w:numId w:val="13"/>
        </w:numPr>
      </w:pPr>
      <w:r w:rsidRPr="000B3C55">
        <w:t xml:space="preserve">Data processing </w:t>
      </w:r>
    </w:p>
    <w:p w:rsidR="008B585E" w:rsidRDefault="008B585E" w:rsidP="001817CC">
      <w:pPr>
        <w:pStyle w:val="ListParagraph"/>
        <w:numPr>
          <w:ilvl w:val="0"/>
          <w:numId w:val="13"/>
        </w:numPr>
      </w:pPr>
      <w:r>
        <w:t>Create connection to interface</w:t>
      </w:r>
    </w:p>
    <w:p w:rsidR="008B585E" w:rsidRDefault="008B585E" w:rsidP="001817CC">
      <w:pPr>
        <w:pStyle w:val="Heading3"/>
      </w:pPr>
      <w:r>
        <w:t>3.3.2 Non-Functional Requirements</w:t>
      </w:r>
    </w:p>
    <w:p w:rsidR="008B585E" w:rsidRDefault="008B585E" w:rsidP="001817CC"/>
    <w:p w:rsidR="008B585E" w:rsidRDefault="008B585E" w:rsidP="001817CC">
      <w:pPr>
        <w:pStyle w:val="ListParagraph"/>
        <w:numPr>
          <w:ilvl w:val="0"/>
          <w:numId w:val="14"/>
        </w:numPr>
      </w:pPr>
      <w:r>
        <w:t>Maintainability of the System</w:t>
      </w:r>
    </w:p>
    <w:p w:rsidR="008B585E" w:rsidRDefault="008B585E" w:rsidP="001817CC">
      <w:pPr>
        <w:pStyle w:val="ListParagraph"/>
        <w:numPr>
          <w:ilvl w:val="0"/>
          <w:numId w:val="14"/>
        </w:numPr>
      </w:pPr>
      <w:r>
        <w:t>Response time of the system</w:t>
      </w:r>
    </w:p>
    <w:p w:rsidR="008B585E" w:rsidRDefault="008B585E" w:rsidP="001817CC">
      <w:pPr>
        <w:pStyle w:val="ListParagraph"/>
        <w:numPr>
          <w:ilvl w:val="0"/>
          <w:numId w:val="14"/>
        </w:numPr>
      </w:pPr>
      <w:r>
        <w:t>Storage capacity</w:t>
      </w:r>
    </w:p>
    <w:p w:rsidR="008B585E" w:rsidRDefault="008B585E" w:rsidP="001817CC">
      <w:pPr>
        <w:pStyle w:val="ListParagraph"/>
        <w:numPr>
          <w:ilvl w:val="0"/>
          <w:numId w:val="14"/>
        </w:numPr>
      </w:pPr>
      <w:r>
        <w:t>Cost</w:t>
      </w:r>
    </w:p>
    <w:p w:rsidR="008B585E" w:rsidRDefault="008B585E" w:rsidP="001817CC">
      <w:pPr>
        <w:pStyle w:val="ListParagraph"/>
        <w:numPr>
          <w:ilvl w:val="0"/>
          <w:numId w:val="14"/>
        </w:numPr>
      </w:pPr>
      <w:r>
        <w:t>User friendly interface</w:t>
      </w:r>
    </w:p>
    <w:p w:rsidR="008B585E" w:rsidRDefault="008B585E" w:rsidP="001817CC">
      <w:pPr>
        <w:pStyle w:val="ListParagraph"/>
        <w:numPr>
          <w:ilvl w:val="0"/>
          <w:numId w:val="14"/>
        </w:numPr>
      </w:pPr>
      <w:r>
        <w:t>Extendibility of the system</w:t>
      </w:r>
    </w:p>
    <w:p w:rsidR="008B585E" w:rsidRDefault="008B585E" w:rsidP="001817CC">
      <w:pPr>
        <w:pStyle w:val="ListParagraph"/>
        <w:numPr>
          <w:ilvl w:val="0"/>
          <w:numId w:val="14"/>
        </w:numPr>
      </w:pPr>
      <w:r>
        <w:t>Security</w:t>
      </w:r>
    </w:p>
    <w:p w:rsidR="00A51B59" w:rsidRDefault="00A51B59" w:rsidP="00A51B59">
      <w:pPr>
        <w:pStyle w:val="Heading3"/>
      </w:pPr>
      <w:r>
        <w:t>3.4</w:t>
      </w:r>
      <w:r w:rsidR="000219D1">
        <w:t xml:space="preserve"> MoSC</w:t>
      </w:r>
      <w:r>
        <w:t>oW Analysis</w:t>
      </w:r>
    </w:p>
    <w:p w:rsidR="00A51B59" w:rsidRDefault="00A51B59" w:rsidP="00A51B59"/>
    <w:p w:rsidR="00A51B59" w:rsidRDefault="00A51B59" w:rsidP="00A51B59">
      <w:r>
        <w:t xml:space="preserve">It is a very valuable technique that this project uses as a tool to manage the resources and time to be focused into the most important aspects of it i.e. main features. </w:t>
      </w:r>
      <w:r w:rsidR="000219D1">
        <w:t>At the same time being consulted with the stakeholders</w:t>
      </w:r>
    </w:p>
    <w:p w:rsidR="000219D1" w:rsidRDefault="000219D1" w:rsidP="00A51B59">
      <w:r>
        <w:t>MoSCoW analysis divides its requirements into four categories: Must, Should, Could and Wont. A brief description of the categories are as follows.</w:t>
      </w:r>
    </w:p>
    <w:p w:rsidR="000219D1" w:rsidRDefault="000219D1" w:rsidP="000219D1">
      <w:pPr>
        <w:pStyle w:val="ListParagraph"/>
        <w:numPr>
          <w:ilvl w:val="0"/>
          <w:numId w:val="15"/>
        </w:numPr>
      </w:pPr>
      <w:r>
        <w:t>Must: Describes a requirement that must be satisfied in the final solution for the solution to be considered a success.</w:t>
      </w:r>
    </w:p>
    <w:p w:rsidR="000219D1" w:rsidRDefault="000219D1" w:rsidP="000219D1">
      <w:pPr>
        <w:pStyle w:val="ListParagraph"/>
        <w:numPr>
          <w:ilvl w:val="0"/>
          <w:numId w:val="15"/>
        </w:numPr>
      </w:pPr>
      <w:r>
        <w:t>Should: Represents a requirement a high-priority item that should be included in the solution if it is possible. This is often a critical requirement but one which can be satisfied in other ways if strictly necessary.</w:t>
      </w:r>
    </w:p>
    <w:p w:rsidR="000219D1" w:rsidRDefault="000219D1" w:rsidP="000219D1">
      <w:pPr>
        <w:pStyle w:val="ListParagraph"/>
        <w:numPr>
          <w:ilvl w:val="0"/>
          <w:numId w:val="15"/>
        </w:numPr>
      </w:pPr>
      <w:r>
        <w:lastRenderedPageBreak/>
        <w:t>Could: Describes a requirement, which is considered desirable but not necessary. This will be included if time and resources permit.</w:t>
      </w:r>
    </w:p>
    <w:p w:rsidR="000219D1" w:rsidRDefault="000219D1" w:rsidP="000219D1">
      <w:pPr>
        <w:pStyle w:val="ListParagraph"/>
        <w:numPr>
          <w:ilvl w:val="0"/>
          <w:numId w:val="15"/>
        </w:numPr>
      </w:pPr>
      <w:r>
        <w:t xml:space="preserve">Won’t: Represents a requirement that stakeholders have agreed will not be implemented </w:t>
      </w:r>
      <w:proofErr w:type="gramStart"/>
      <w:r>
        <w:t>in a given</w:t>
      </w:r>
      <w:proofErr w:type="gramEnd"/>
      <w:r>
        <w:t xml:space="preserve"> release, but may be considered in the future.</w:t>
      </w:r>
    </w:p>
    <w:p w:rsidR="000219D1" w:rsidRDefault="001F4CA8" w:rsidP="001F4CA8">
      <w:pPr>
        <w:pStyle w:val="Heading3"/>
      </w:pPr>
      <w:r>
        <w:t xml:space="preserve">3.4.1 Functional requirements in MoSCoW </w:t>
      </w:r>
    </w:p>
    <w:p w:rsidR="001F4CA8" w:rsidRDefault="001F4CA8" w:rsidP="001F4CA8"/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F4CA8" w:rsidTr="001F4C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1F4CA8" w:rsidRDefault="00E86758" w:rsidP="001F4CA8">
            <w:pPr>
              <w:jc w:val="center"/>
            </w:pPr>
            <w:r>
              <w:t>Requirement ID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unction (Verb noun)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ments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oritisation</w:t>
            </w:r>
          </w:p>
        </w:tc>
      </w:tr>
      <w:tr w:rsidR="001F4CA8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1F4CA8" w:rsidRDefault="001F4CA8" w:rsidP="001F4CA8">
            <w:pPr>
              <w:jc w:val="center"/>
            </w:pPr>
            <w:r>
              <w:t>1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Artist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can create artist record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</w:tc>
      </w:tr>
      <w:tr w:rsidR="001F4CA8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1F4CA8" w:rsidRDefault="001F4CA8" w:rsidP="001F4CA8">
            <w:pPr>
              <w:jc w:val="center"/>
            </w:pPr>
            <w:r>
              <w:t>2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 Artist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can delete artist record 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</w:tc>
      </w:tr>
      <w:tr w:rsidR="001F4CA8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1F4CA8" w:rsidRDefault="001F4CA8" w:rsidP="001F4CA8">
            <w:pPr>
              <w:jc w:val="center"/>
            </w:pPr>
            <w:r>
              <w:t>3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 Artist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can update artist record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  <w:p w:rsidR="001F4CA8" w:rsidRDefault="001F4CA8" w:rsidP="001F4C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4CA8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1F4CA8" w:rsidRDefault="001F4CA8" w:rsidP="001F4CA8">
            <w:pPr>
              <w:jc w:val="center"/>
            </w:pPr>
            <w:r>
              <w:t>4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e Artist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ystem confirms with user to add record</w:t>
            </w:r>
          </w:p>
        </w:tc>
        <w:tc>
          <w:tcPr>
            <w:tcW w:w="2254" w:type="dxa"/>
          </w:tcPr>
          <w:p w:rsidR="001F4CA8" w:rsidRDefault="001F4CA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ULD HAVE</w:t>
            </w:r>
          </w:p>
        </w:tc>
      </w:tr>
      <w:tr w:rsidR="001F4CA8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1F4CA8" w:rsidRDefault="001F4CA8" w:rsidP="001F4CA8">
            <w:pPr>
              <w:jc w:val="center"/>
            </w:pPr>
            <w:r>
              <w:t>5</w:t>
            </w:r>
          </w:p>
        </w:tc>
        <w:tc>
          <w:tcPr>
            <w:tcW w:w="2254" w:type="dxa"/>
          </w:tcPr>
          <w:p w:rsidR="001F4CA8" w:rsidRDefault="00E8675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ata Processing </w:t>
            </w:r>
          </w:p>
        </w:tc>
        <w:tc>
          <w:tcPr>
            <w:tcW w:w="2254" w:type="dxa"/>
          </w:tcPr>
          <w:p w:rsidR="001F4CA8" w:rsidRDefault="00E8675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reate a csv file with the records </w:t>
            </w:r>
          </w:p>
        </w:tc>
        <w:tc>
          <w:tcPr>
            <w:tcW w:w="2254" w:type="dxa"/>
          </w:tcPr>
          <w:p w:rsidR="001F4CA8" w:rsidRDefault="00274B1B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ULD</w:t>
            </w:r>
            <w:r w:rsidR="00E86758">
              <w:t xml:space="preserve"> HAVE</w:t>
            </w:r>
          </w:p>
        </w:tc>
      </w:tr>
      <w:tr w:rsidR="00E86758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E86758" w:rsidRDefault="00E86758" w:rsidP="001F4CA8">
            <w:pPr>
              <w:jc w:val="center"/>
            </w:pPr>
            <w:r>
              <w:t>6</w:t>
            </w:r>
          </w:p>
        </w:tc>
        <w:tc>
          <w:tcPr>
            <w:tcW w:w="2254" w:type="dxa"/>
          </w:tcPr>
          <w:p w:rsidR="00E86758" w:rsidRDefault="00E8675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arch Artist</w:t>
            </w:r>
          </w:p>
        </w:tc>
        <w:tc>
          <w:tcPr>
            <w:tcW w:w="2254" w:type="dxa"/>
          </w:tcPr>
          <w:p w:rsidR="00E86758" w:rsidRDefault="00E8675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arch artist by either filtering, by ID, name or type</w:t>
            </w:r>
          </w:p>
        </w:tc>
        <w:tc>
          <w:tcPr>
            <w:tcW w:w="2254" w:type="dxa"/>
          </w:tcPr>
          <w:p w:rsidR="00E86758" w:rsidRDefault="00E8675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</w:tc>
      </w:tr>
      <w:tr w:rsidR="00E86758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E86758" w:rsidRDefault="00E86758" w:rsidP="001F4CA8">
            <w:pPr>
              <w:jc w:val="center"/>
            </w:pPr>
            <w:r>
              <w:t>7</w:t>
            </w:r>
          </w:p>
        </w:tc>
        <w:tc>
          <w:tcPr>
            <w:tcW w:w="2254" w:type="dxa"/>
          </w:tcPr>
          <w:p w:rsidR="00E86758" w:rsidRDefault="00E8675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uce Report</w:t>
            </w:r>
          </w:p>
        </w:tc>
        <w:tc>
          <w:tcPr>
            <w:tcW w:w="2254" w:type="dxa"/>
          </w:tcPr>
          <w:p w:rsidR="00E86758" w:rsidRDefault="00E8675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reate a report for artist so they </w:t>
            </w:r>
            <w:proofErr w:type="gramStart"/>
            <w:r>
              <w:t>are able to</w:t>
            </w:r>
            <w:proofErr w:type="gramEnd"/>
            <w:r>
              <w:t xml:space="preserve"> see how much money they made per song</w:t>
            </w:r>
          </w:p>
        </w:tc>
        <w:tc>
          <w:tcPr>
            <w:tcW w:w="2254" w:type="dxa"/>
          </w:tcPr>
          <w:p w:rsidR="00E86758" w:rsidRDefault="00E86758" w:rsidP="001F4CA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</w:tc>
      </w:tr>
      <w:tr w:rsidR="00274B1B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74B1B" w:rsidRDefault="00274B1B" w:rsidP="00274B1B">
            <w:pPr>
              <w:jc w:val="center"/>
            </w:pPr>
            <w:r>
              <w:t>8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Song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can create a song record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</w:tc>
      </w:tr>
      <w:tr w:rsidR="00274B1B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74B1B" w:rsidRDefault="00274B1B" w:rsidP="00274B1B">
            <w:pPr>
              <w:jc w:val="center"/>
            </w:pPr>
            <w:r>
              <w:t>9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 Song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can delete a song record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</w:tc>
      </w:tr>
      <w:tr w:rsidR="00274B1B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74B1B" w:rsidRDefault="00274B1B" w:rsidP="00274B1B">
            <w:pPr>
              <w:jc w:val="center"/>
            </w:pPr>
            <w:r>
              <w:t>10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 song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can update a song record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LD HAVE</w:t>
            </w:r>
          </w:p>
        </w:tc>
      </w:tr>
      <w:tr w:rsidR="00274B1B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74B1B" w:rsidRDefault="00274B1B" w:rsidP="00274B1B">
            <w:pPr>
              <w:jc w:val="center"/>
            </w:pPr>
            <w:r>
              <w:t>11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ign song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can link song to Artists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</w:tc>
      </w:tr>
      <w:tr w:rsidR="00274B1B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74B1B" w:rsidRDefault="00274B1B" w:rsidP="00274B1B">
            <w:pPr>
              <w:jc w:val="center"/>
            </w:pPr>
            <w:r>
              <w:t>12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e Royalty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calculation of the royalties for each Artist are made by the program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HAVE</w:t>
            </w:r>
          </w:p>
        </w:tc>
      </w:tr>
      <w:tr w:rsidR="00274B1B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74B1B" w:rsidRDefault="00274B1B" w:rsidP="00274B1B">
            <w:pPr>
              <w:jc w:val="center"/>
            </w:pPr>
            <w:r>
              <w:t>13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arch Song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arch a </w:t>
            </w:r>
            <w:proofErr w:type="gramStart"/>
            <w:r>
              <w:t>particular song</w:t>
            </w:r>
            <w:proofErr w:type="gramEnd"/>
            <w:r>
              <w:t xml:space="preserve"> record 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LD HAVE</w:t>
            </w:r>
          </w:p>
        </w:tc>
      </w:tr>
      <w:tr w:rsidR="00274B1B" w:rsidTr="001F4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74B1B" w:rsidRDefault="00274B1B" w:rsidP="00274B1B">
            <w:pPr>
              <w:jc w:val="center"/>
            </w:pPr>
            <w:r>
              <w:t>14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play result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</w:t>
            </w:r>
            <w:proofErr w:type="gramStart"/>
            <w:r>
              <w:t>is able to</w:t>
            </w:r>
            <w:proofErr w:type="gramEnd"/>
            <w:r>
              <w:t xml:space="preserve"> see if the action has been successful </w:t>
            </w:r>
          </w:p>
        </w:tc>
        <w:tc>
          <w:tcPr>
            <w:tcW w:w="2254" w:type="dxa"/>
          </w:tcPr>
          <w:p w:rsidR="00274B1B" w:rsidRDefault="00274B1B" w:rsidP="00274B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LD HAVE</w:t>
            </w:r>
          </w:p>
        </w:tc>
      </w:tr>
    </w:tbl>
    <w:p w:rsidR="001F4CA8" w:rsidRPr="001F4CA8" w:rsidRDefault="001F4CA8" w:rsidP="001F4CA8"/>
    <w:p w:rsidR="001F4CA8" w:rsidRPr="00A51B59" w:rsidRDefault="001F4CA8" w:rsidP="000219D1"/>
    <w:p w:rsidR="00A51B59" w:rsidRDefault="009D08B2" w:rsidP="009D08B2">
      <w:pPr>
        <w:pStyle w:val="Heading3"/>
      </w:pPr>
      <w:r>
        <w:lastRenderedPageBreak/>
        <w:t>3.5 Use Case Diagram</w:t>
      </w:r>
    </w:p>
    <w:p w:rsidR="009D08B2" w:rsidRDefault="009D08B2" w:rsidP="009D08B2"/>
    <w:p w:rsidR="00DB63BC" w:rsidRDefault="00DB63BC" w:rsidP="00DB63BC">
      <w:pPr>
        <w:pStyle w:val="Heading3"/>
      </w:pPr>
      <w:r>
        <w:t>Figure 3.5.1</w:t>
      </w:r>
      <w:bookmarkStart w:id="0" w:name="_GoBack"/>
      <w:bookmarkEnd w:id="0"/>
    </w:p>
    <w:p w:rsidR="00DB63BC" w:rsidRPr="009D08B2" w:rsidRDefault="00DB63BC" w:rsidP="009D08B2">
      <w:r w:rsidRPr="00DB63BC">
        <w:rPr>
          <w:noProof/>
          <w:lang w:eastAsia="en-GB"/>
        </w:rPr>
        <w:drawing>
          <wp:inline distT="0" distB="0" distL="0" distR="0">
            <wp:extent cx="5731510" cy="35981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08B2" w:rsidRPr="008B585E" w:rsidRDefault="009D08B2" w:rsidP="00A51B59"/>
    <w:p w:rsidR="008B585E" w:rsidRDefault="008B585E" w:rsidP="001817CC">
      <w:pPr>
        <w:pStyle w:val="Heading3"/>
      </w:pPr>
      <w:r>
        <w:t>3</w:t>
      </w:r>
      <w:r w:rsidR="009D08B2">
        <w:t>.6</w:t>
      </w:r>
      <w:r>
        <w:t xml:space="preserve"> </w:t>
      </w:r>
      <w:r w:rsidR="00617FDE">
        <w:t>Risk Analysis</w:t>
      </w:r>
    </w:p>
    <w:p w:rsidR="00617FDE" w:rsidRDefault="00617FDE" w:rsidP="001817CC"/>
    <w:p w:rsidR="00DC6603" w:rsidRDefault="00617FDE" w:rsidP="001817CC">
      <w:r>
        <w:t>Any risk</w:t>
      </w:r>
      <w:r w:rsidR="00DC6603">
        <w:t>s</w:t>
      </w:r>
      <w:r>
        <w:t xml:space="preserve"> </w:t>
      </w:r>
      <w:r w:rsidR="00DC6603">
        <w:t>are identified here. The</w:t>
      </w:r>
      <w:r>
        <w:t>s</w:t>
      </w:r>
      <w:r w:rsidR="00DC6603">
        <w:t>e</w:t>
      </w:r>
      <w:r>
        <w:t xml:space="preserve"> risk</w:t>
      </w:r>
      <w:r w:rsidR="00DC6603">
        <w:t>s</w:t>
      </w:r>
      <w:r>
        <w:t xml:space="preserve"> were considered as they might occur during the use of the new system (see figure 3.4.1)</w:t>
      </w:r>
      <w:r w:rsidR="00DC6603">
        <w:t>]</w:t>
      </w:r>
    </w:p>
    <w:p w:rsidR="00DC6603" w:rsidRDefault="00DC6603" w:rsidP="001817CC"/>
    <w:p w:rsidR="00DC6603" w:rsidRDefault="00DC6603" w:rsidP="001817CC">
      <w:pPr>
        <w:pStyle w:val="Heading3"/>
      </w:pPr>
      <w:r>
        <w:t xml:space="preserve">Figure </w:t>
      </w:r>
      <w:r w:rsidR="00A51B59">
        <w:t>3.5.</w:t>
      </w:r>
      <w:r>
        <w:t>1 – Risk Analysis</w:t>
      </w:r>
    </w:p>
    <w:p w:rsidR="00DC6603" w:rsidRDefault="00DC6603" w:rsidP="001817CC"/>
    <w:tbl>
      <w:tblPr>
        <w:tblStyle w:val="GridTable7Colorful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C6603" w:rsidTr="00DC6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54" w:type="dxa"/>
          </w:tcPr>
          <w:p w:rsidR="00DC6603" w:rsidRDefault="00DC6603" w:rsidP="001817CC">
            <w:r>
              <w:t>Risk number</w:t>
            </w:r>
          </w:p>
        </w:tc>
        <w:tc>
          <w:tcPr>
            <w:tcW w:w="2254" w:type="dxa"/>
          </w:tcPr>
          <w:p w:rsidR="00DC6603" w:rsidRDefault="00DC6603" w:rsidP="001817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sk name</w:t>
            </w:r>
          </w:p>
        </w:tc>
        <w:tc>
          <w:tcPr>
            <w:tcW w:w="2254" w:type="dxa"/>
          </w:tcPr>
          <w:p w:rsidR="00DC6603" w:rsidRDefault="00DC6603" w:rsidP="001817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act</w:t>
            </w:r>
          </w:p>
        </w:tc>
        <w:tc>
          <w:tcPr>
            <w:tcW w:w="2254" w:type="dxa"/>
          </w:tcPr>
          <w:p w:rsidR="00DC6603" w:rsidRDefault="00DC6603" w:rsidP="001817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</w:tr>
      <w:tr w:rsidR="00DC6603" w:rsidTr="00DC6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DC6603" w:rsidRDefault="00DC6603" w:rsidP="001817CC">
            <w:pPr>
              <w:jc w:val="center"/>
            </w:pPr>
            <w:r>
              <w:t>1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 loss from database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dium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backup of the system regularly is required</w:t>
            </w:r>
          </w:p>
        </w:tc>
      </w:tr>
      <w:tr w:rsidR="00DC6603" w:rsidTr="00DC66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DC6603" w:rsidRDefault="00DC6603" w:rsidP="001817CC">
            <w:pPr>
              <w:jc w:val="center"/>
            </w:pPr>
            <w:r>
              <w:t>2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ystem bugs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viding a manual for the user and a contact number of the system creator</w:t>
            </w:r>
          </w:p>
        </w:tc>
      </w:tr>
      <w:tr w:rsidR="00DC6603" w:rsidTr="00DC6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DC6603" w:rsidRDefault="00DC6603" w:rsidP="001817CC">
            <w:pPr>
              <w:jc w:val="center"/>
            </w:pPr>
            <w:r>
              <w:t>3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e hazards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gh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ust ensure system to not be over heating and follow manufacture advice and keep a record </w:t>
            </w:r>
            <w:r>
              <w:lastRenderedPageBreak/>
              <w:t>and monitoring the system regularly</w:t>
            </w:r>
          </w:p>
        </w:tc>
      </w:tr>
      <w:tr w:rsidR="00DC6603" w:rsidTr="00DC66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DC6603" w:rsidRDefault="00DC6603" w:rsidP="001817CC">
            <w:pPr>
              <w:jc w:val="center"/>
            </w:pPr>
            <w:r>
              <w:lastRenderedPageBreak/>
              <w:t>4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w Updates or change the system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2254" w:type="dxa"/>
          </w:tcPr>
          <w:p w:rsidR="00DC6603" w:rsidRDefault="00DC6603" w:rsidP="001817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sure to have up to date back up also make sure that the new updates are compatible with the existing system</w:t>
            </w:r>
          </w:p>
        </w:tc>
      </w:tr>
    </w:tbl>
    <w:p w:rsidR="00DC6603" w:rsidRPr="00DC6603" w:rsidRDefault="00DC6603" w:rsidP="001817CC"/>
    <w:p w:rsidR="008B585E" w:rsidRDefault="008B585E" w:rsidP="001817CC">
      <w:pPr>
        <w:pStyle w:val="NoSpacing"/>
        <w:jc w:val="both"/>
      </w:pPr>
    </w:p>
    <w:p w:rsidR="00666825" w:rsidRDefault="00666825" w:rsidP="001817CC">
      <w:pPr>
        <w:pStyle w:val="NoSpacing"/>
        <w:jc w:val="both"/>
      </w:pPr>
    </w:p>
    <w:p w:rsidR="000812A2" w:rsidRDefault="000812A2" w:rsidP="001817CC">
      <w:pPr>
        <w:pStyle w:val="NoSpacing"/>
        <w:jc w:val="both"/>
      </w:pPr>
    </w:p>
    <w:p w:rsidR="000812A2" w:rsidRDefault="000812A2" w:rsidP="001817CC">
      <w:pPr>
        <w:pStyle w:val="NoSpacing"/>
        <w:jc w:val="both"/>
      </w:pPr>
    </w:p>
    <w:sectPr w:rsidR="000812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3EFE"/>
    <w:multiLevelType w:val="hybridMultilevel"/>
    <w:tmpl w:val="D15C3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E4B55"/>
    <w:multiLevelType w:val="hybridMultilevel"/>
    <w:tmpl w:val="9E20BC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314D4"/>
    <w:multiLevelType w:val="hybridMultilevel"/>
    <w:tmpl w:val="7868965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26F4FB5"/>
    <w:multiLevelType w:val="hybridMultilevel"/>
    <w:tmpl w:val="31B4530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2A87268"/>
    <w:multiLevelType w:val="multilevel"/>
    <w:tmpl w:val="7F78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6D04A7"/>
    <w:multiLevelType w:val="hybridMultilevel"/>
    <w:tmpl w:val="40D45F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945D75"/>
    <w:multiLevelType w:val="hybridMultilevel"/>
    <w:tmpl w:val="5BCC28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5C0D8F"/>
    <w:multiLevelType w:val="hybridMultilevel"/>
    <w:tmpl w:val="BFBAD7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F5EE0"/>
    <w:multiLevelType w:val="multilevel"/>
    <w:tmpl w:val="FFC4B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6009F6"/>
    <w:multiLevelType w:val="multilevel"/>
    <w:tmpl w:val="B310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376970"/>
    <w:multiLevelType w:val="hybridMultilevel"/>
    <w:tmpl w:val="85266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95F88"/>
    <w:multiLevelType w:val="multilevel"/>
    <w:tmpl w:val="4FD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8E7B66"/>
    <w:multiLevelType w:val="hybridMultilevel"/>
    <w:tmpl w:val="84D20C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AA7C9C"/>
    <w:multiLevelType w:val="hybridMultilevel"/>
    <w:tmpl w:val="91A28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E2766"/>
    <w:multiLevelType w:val="hybridMultilevel"/>
    <w:tmpl w:val="63B44E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5"/>
  </w:num>
  <w:num w:numId="4">
    <w:abstractNumId w:val="9"/>
  </w:num>
  <w:num w:numId="5">
    <w:abstractNumId w:val="4"/>
  </w:num>
  <w:num w:numId="6">
    <w:abstractNumId w:val="11"/>
  </w:num>
  <w:num w:numId="7">
    <w:abstractNumId w:val="8"/>
  </w:num>
  <w:num w:numId="8">
    <w:abstractNumId w:val="1"/>
  </w:num>
  <w:num w:numId="9">
    <w:abstractNumId w:val="0"/>
  </w:num>
  <w:num w:numId="10">
    <w:abstractNumId w:val="6"/>
  </w:num>
  <w:num w:numId="11">
    <w:abstractNumId w:val="13"/>
  </w:num>
  <w:num w:numId="12">
    <w:abstractNumId w:val="10"/>
  </w:num>
  <w:num w:numId="13">
    <w:abstractNumId w:val="14"/>
  </w:num>
  <w:num w:numId="14">
    <w:abstractNumId w:val="7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NDIysTA0sDA3NDdQ0lEKTi0uzszPAykwrgUATSi+TiwAAAA="/>
  </w:docVars>
  <w:rsids>
    <w:rsidRoot w:val="00201D23"/>
    <w:rsid w:val="000219D1"/>
    <w:rsid w:val="000812A2"/>
    <w:rsid w:val="000B3C55"/>
    <w:rsid w:val="001817CC"/>
    <w:rsid w:val="001F4CA8"/>
    <w:rsid w:val="00201D23"/>
    <w:rsid w:val="002715B6"/>
    <w:rsid w:val="00274B1B"/>
    <w:rsid w:val="002E7DB7"/>
    <w:rsid w:val="004B4EF8"/>
    <w:rsid w:val="004C79D7"/>
    <w:rsid w:val="005670F5"/>
    <w:rsid w:val="00617FDE"/>
    <w:rsid w:val="00633365"/>
    <w:rsid w:val="00666825"/>
    <w:rsid w:val="006B5280"/>
    <w:rsid w:val="00815473"/>
    <w:rsid w:val="00862493"/>
    <w:rsid w:val="008B585E"/>
    <w:rsid w:val="008F1DED"/>
    <w:rsid w:val="009966BA"/>
    <w:rsid w:val="009D08B2"/>
    <w:rsid w:val="00A51B59"/>
    <w:rsid w:val="00C04385"/>
    <w:rsid w:val="00DA23C7"/>
    <w:rsid w:val="00DB63BC"/>
    <w:rsid w:val="00DC6603"/>
    <w:rsid w:val="00E362EC"/>
    <w:rsid w:val="00E86758"/>
    <w:rsid w:val="00EE7F26"/>
    <w:rsid w:val="00F82436"/>
    <w:rsid w:val="00FB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E902A"/>
  <w15:chartTrackingRefBased/>
  <w15:docId w15:val="{CEA12039-012D-4F5B-ACEF-ADCE1E0BA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817CC"/>
    <w:pPr>
      <w:jc w:val="both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C04385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color w:val="5B9BD5" w:themeColor="accent1"/>
      <w:sz w:val="28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4385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154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54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815473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04385"/>
    <w:rPr>
      <w:rFonts w:ascii="Times New Roman" w:eastAsia="Times New Roman" w:hAnsi="Times New Roman" w:cs="Times New Roman"/>
      <w:b/>
      <w:bCs/>
      <w:color w:val="5B9BD5" w:themeColor="accent1"/>
      <w:sz w:val="28"/>
      <w:szCs w:val="36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6682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66825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apple-converted-space">
    <w:name w:val="apple-converted-space"/>
    <w:basedOn w:val="DefaultParagraphFont"/>
    <w:rsid w:val="00666825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6682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66825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hover-expand">
    <w:name w:val="hover-expand"/>
    <w:basedOn w:val="DefaultParagraphFont"/>
    <w:rsid w:val="00666825"/>
  </w:style>
  <w:style w:type="character" w:styleId="Hyperlink">
    <w:name w:val="Hyperlink"/>
    <w:basedOn w:val="DefaultParagraphFont"/>
    <w:uiPriority w:val="99"/>
    <w:semiHidden/>
    <w:unhideWhenUsed/>
    <w:rsid w:val="00666825"/>
    <w:rPr>
      <w:color w:val="0000FF"/>
      <w:u w:val="single"/>
    </w:rPr>
  </w:style>
  <w:style w:type="character" w:customStyle="1" w:styleId="hide-ie">
    <w:name w:val="hide-ie"/>
    <w:basedOn w:val="DefaultParagraphFont"/>
    <w:rsid w:val="00666825"/>
  </w:style>
  <w:style w:type="character" w:customStyle="1" w:styleId="Heading3Char">
    <w:name w:val="Heading 3 Char"/>
    <w:basedOn w:val="DefaultParagraphFont"/>
    <w:link w:val="Heading3"/>
    <w:uiPriority w:val="9"/>
    <w:rsid w:val="00C04385"/>
    <w:rPr>
      <w:rFonts w:ascii="Times New Roman" w:eastAsiaTheme="majorEastAsia" w:hAnsi="Times New Roman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66825"/>
    <w:pPr>
      <w:ind w:left="720"/>
      <w:contextualSpacing/>
    </w:pPr>
  </w:style>
  <w:style w:type="table" w:styleId="TableGrid">
    <w:name w:val="Table Grid"/>
    <w:basedOn w:val="TableNormal"/>
    <w:uiPriority w:val="39"/>
    <w:rsid w:val="00DC6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6">
    <w:name w:val="List Table 2 Accent 6"/>
    <w:basedOn w:val="TableNormal"/>
    <w:uiPriority w:val="47"/>
    <w:rsid w:val="00DC660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C660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2">
    <w:name w:val="Plain Table 2"/>
    <w:basedOn w:val="TableNormal"/>
    <w:uiPriority w:val="42"/>
    <w:rsid w:val="001F4CA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F4CA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F4CA8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5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2013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1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977364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766573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43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720829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767094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599534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18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57307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1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648644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07239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4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67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124232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7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04063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312209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9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539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0</TotalTime>
  <Pages>5</Pages>
  <Words>814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sparragoza</dc:creator>
  <cp:keywords/>
  <dc:description/>
  <cp:lastModifiedBy>valeria cecibel</cp:lastModifiedBy>
  <cp:revision>17</cp:revision>
  <dcterms:created xsi:type="dcterms:W3CDTF">2016-12-13T14:17:00Z</dcterms:created>
  <dcterms:modified xsi:type="dcterms:W3CDTF">2017-04-19T19:47:00Z</dcterms:modified>
</cp:coreProperties>
</file>